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PW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ile PW developments are not listed in the table above, they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8Z</dcterms:created>
  <dcterms:modified xsi:type="dcterms:W3CDTF">2024-05-23T0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